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_of_Particip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2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, 2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_of_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rok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Jo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, 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, 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_of_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chelor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n read and wr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, 1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llit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, 2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ster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, 4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, 2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cupational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ivil ser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 stu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ousewif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-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iversity stu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a_of_Resi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, 1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onomic_Cl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, 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, 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2T08:17:49Z</dcterms:created>
  <dcterms:modified xsi:type="dcterms:W3CDTF">2024-06-12T08:1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